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herbe coupé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2,4-dimethylcyclohex- 3-ene-1-carbaldehyde, nerol, α-hexylcinnamaldehyde, linalool, LIMONENE, linalyl acetate, citronellol, methyl non-2-yno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9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non-2-y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1-8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0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00 mg/kg)</w:t>
              <w:br/>
              <w:t>Skin Irrit. 2, H315</w:t>
              <w:br/>
              <w:t>Skin Sens. 1A, H317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20 mg/kg masy ciała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herbe coup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herbe coup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4-dimethylcyclohex-3-ene-1-carbaldehyde ; nerol ; linalool ; d-limonene ; 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2,4-dimethylcyclohex- 3-ene-1-carbaldehyde, nerol, α-hexylcinnamaldehyde, linalool, LIMONENE, linalyl acetate, citronellol, methyl non-2-yno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herbe coup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herbe coup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658280-618D-4A07-BD3C-6E74F7D0D762}"/>
</file>

<file path=customXml/itemProps3.xml><?xml version="1.0" encoding="utf-8"?>
<ds:datastoreItem xmlns:ds="http://schemas.openxmlformats.org/officeDocument/2006/customXml" ds:itemID="{A0F5B245-E2DC-4084-BF0B-52225DA71CBD}"/>
</file>

<file path=customXml/itemProps4.xml><?xml version="1.0" encoding="utf-8"?>
<ds:datastoreItem xmlns:ds="http://schemas.openxmlformats.org/officeDocument/2006/customXml" ds:itemID="{4773AA51-2C19-4D0E-B319-5EA7C6FA66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